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Nurse position at your esteemed healthcare facility in Brazil São Paulo. As a dedicated and compassionate nursing professional with [X years] of experience, I am eager to contribute my skills, knowledge, and passion for patient care to support the high standards of healthcare in this vibrant city. My background aligns closely with the values of your organization, and I am particularly drawn to the opportunity to work in Brazil São Paulo, where I can combine my expertise with a deep respect for cultural diversity and community-driven healthcare.</w:t>
      </w:r>
    </w:p>
    <w:p>
      <w:pPr>
        <w:pStyle w:val="BodyText"/>
      </w:pPr>
      <w:r>
        <w:t xml:space="preserve">Throughout my career as a Nurse, I have consistently prioritized patient-centered care, ensuring that every individual receives personalized attention and evidence-based treatment. My experience spans diverse clinical settings, including emergency care, surgical units, and long-term care facilities. These roles have honed my ability to manage complex medical situations with composure while fostering trust and empathy with patients and their families. In Brazil São Paulo, where the healthcare landscape is both dynamic and demanding, I am confident in my ability to adapt to challenges while maintaining a commitment to excellence.</w:t>
      </w:r>
    </w:p>
    <w:p>
      <w:pPr>
        <w:pStyle w:val="BodyText"/>
      </w:pPr>
      <w:r>
        <w:t xml:space="preserve">One of the key aspects of my professional journey has been my dedication to continuous learning. I have completed advanced training in [specific certifications or courses relevant to nursing, e.g., "Emergency Nursing," "Wound Care Management," or "Pediatric Critical Care"]. These qualifications have equipped me with the tools to address a wide range of patient needs and contribute effectively to multidisciplinary healthcare teams. In Brazil São Paulo, where healthcare professionals often work in high-pressure environments, my proactive approach to professional development ensures I remain at the forefront of clinical best practices.</w:t>
      </w:r>
    </w:p>
    <w:p>
      <w:pPr>
        <w:pStyle w:val="BodyText"/>
      </w:pPr>
      <w:r>
        <w:t xml:space="preserve">Working as a Nurse in Brazil São Paulo requires not only clinical expertise but also an understanding of the cultural and linguistic nuances that shape patient interactions. I have taken steps to deepen my knowledge of Brazilian healthcare systems and patient expectations, including studying local medical protocols and collaborating with colleagues from diverse backgrounds. This experience has taught me the importance of communication, patience, and adaptability—qualities that are essential when delivering care in a culturally rich environment like São Paulo.</w:t>
      </w:r>
    </w:p>
    <w:p>
      <w:pPr>
        <w:pStyle w:val="BodyText"/>
      </w:pPr>
      <w:r>
        <w:t xml:space="preserve">My commitment to patient safety and quality outcomes is another cornerstone of my practice. In previous roles, I have implemented protocols to reduce hospital-acquired infections and streamline medication administration processes. For example, during my tenure at [Previous Workplace], I led a initiative that improved hand hygiene compliance among staff by 30%, resulting in a significant decrease in patient readmissions. These achievements reflect my ability to drive measurable improvements in healthcare delivery—a value I am eager to bring to your organization in Brazil São Paulo.</w:t>
      </w:r>
    </w:p>
    <w:p>
      <w:pPr>
        <w:pStyle w:val="BodyText"/>
      </w:pPr>
      <w:r>
        <w:t xml:space="preserve">In addition to my clinical skills, I possess strong interpersonal abilities that enable me to build meaningful relationships with patients, families, and healthcare teams. As a Nurse in Brazil São Paulo, where the population is diverse and the need for accessible care is growing, I understand the importance of cultural sensitivity and effective communication. Whether explaining medical procedures in simple terms or supporting patients through difficult moments, I strive to create an atmosphere of trust and compassion that aligns with your facility’s mission.</w:t>
      </w:r>
    </w:p>
    <w:p>
      <w:pPr>
        <w:pStyle w:val="BodyText"/>
      </w:pPr>
      <w:r>
        <w:t xml:space="preserve">I am particularly inspired by the innovative healthcare initiatives taking place in Brazil São Paulo, such as the integration of technology into patient care and the emphasis on preventive medicine. These advancements resonate with my belief that nursing is not only about treating illness but also about empowering individuals to achieve optimal health. I am excited about the possibility of contributing to such forward-thinking efforts and supporting your team’s goals of delivering exceptional care to the community.</w:t>
      </w:r>
    </w:p>
    <w:p>
      <w:pPr>
        <w:pStyle w:val="BodyText"/>
      </w:pPr>
      <w:r>
        <w:t xml:space="preserve">My application for the Nurse position in Brazil São Paulo is driven by a desire to make a meaningful impact in a city that is both economically vibrant and culturally dynamic. I am confident that my combination of clinical expertise, dedication to patient welfare, and adaptability will allow me to thrive in this role. I would be honored to bring my skills and enthusiasm to your team, ensuring that every patient receives the highest level of care while contributing to the continued growth of healthcare in Brazil São Paulo.</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the possibility of contributing to the success of your organization in Brazil São Paul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dc:title>
  <dc:creator/>
  <cp:keywords/>
  <dcterms:created xsi:type="dcterms:W3CDTF">2026-07-24T03:50:27Z</dcterms:created>
  <dcterms:modified xsi:type="dcterms:W3CDTF">2026-07-24T03:50:27Z</dcterms:modified>
</cp:coreProperties>
</file>

<file path=docProps/custom.xml><?xml version="1.0" encoding="utf-8"?>
<Properties xmlns="http://schemas.openxmlformats.org/officeDocument/2006/custom-properties" xmlns:vt="http://schemas.openxmlformats.org/officeDocument/2006/docPropsVTypes"/>
</file>